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4C6F92" w:rsidRPr="004C6F92" w:rsidRDefault="00BA5786" w:rsidP="004C6F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</w:t>
      </w:r>
      <w:bookmarkStart w:id="0" w:name="_Hlk71805197"/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>dostaw</w:t>
      </w:r>
      <w:r w:rsidR="004C6F92">
        <w:rPr>
          <w:rFonts w:ascii="Times New Roman" w:hAnsi="Times New Roman"/>
          <w:b/>
          <w:sz w:val="24"/>
          <w:szCs w:val="24"/>
          <w:lang w:val="pl-PL"/>
        </w:rPr>
        <w:t>ę</w:t>
      </w:r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 xml:space="preserve"> laboratoryjnych materiałów zużywalnych oraz drobnego osprzętu spełniających założenia standardów </w:t>
      </w:r>
      <w:proofErr w:type="spellStart"/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>Eppendorf</w:t>
      </w:r>
      <w:proofErr w:type="spellEnd"/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 xml:space="preserve"> </w:t>
      </w:r>
      <w:proofErr w:type="spellStart"/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>Quality</w:t>
      </w:r>
      <w:proofErr w:type="spellEnd"/>
      <w:r w:rsidR="004C6F92" w:rsidRPr="004C6F92">
        <w:rPr>
          <w:rFonts w:ascii="Times New Roman" w:hAnsi="Times New Roman"/>
          <w:b/>
          <w:sz w:val="24"/>
          <w:szCs w:val="24"/>
          <w:lang w:val="pl-PL"/>
        </w:rPr>
        <w:t>™ wraz z zapewnieniem kontroli jakości na poziome BSL2 tych materiałów u użytkownika w okresie ustalonym przez użytkownika</w:t>
      </w:r>
      <w:r w:rsidR="004C6F92" w:rsidRPr="004C6F92">
        <w:rPr>
          <w:rFonts w:ascii="Times New Roman" w:hAnsi="Times New Roman"/>
          <w:sz w:val="24"/>
          <w:szCs w:val="24"/>
          <w:lang w:val="pl-PL"/>
        </w:rPr>
        <w:t xml:space="preserve"> w ramach realizowanego grantu Komponentu II projektu Odpowiedzialny społecznie </w:t>
      </w:r>
      <w:proofErr w:type="spellStart"/>
      <w:r w:rsidR="004C6F92" w:rsidRPr="004C6F92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4C6F92" w:rsidRPr="004C6F92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4C6F92" w:rsidRPr="004C6F92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F94C92" w:rsidRDefault="00F94C92" w:rsidP="00F94C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F94C92" w:rsidRPr="00AD0426" w:rsidRDefault="00F94C92" w:rsidP="00F94C9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bookmarkEnd w:id="0"/>
    <w:p w:rsidR="00B8067E" w:rsidRPr="004C6F92" w:rsidRDefault="00B8067E" w:rsidP="00F94C92">
      <w:pPr>
        <w:spacing w:after="0" w:line="240" w:lineRule="auto"/>
        <w:jc w:val="both"/>
        <w:rPr>
          <w:lang w:val="pl-PL"/>
        </w:rPr>
      </w:pPr>
      <w:r w:rsidRPr="004C6F92">
        <w:rPr>
          <w:lang w:val="pl-PL"/>
        </w:rPr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586561">
        <w:trPr>
          <w:trHeight w:hRule="exact" w:val="161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0F7D64" w:rsidP="00F94C9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zestaw</w:t>
            </w:r>
            <w:bookmarkStart w:id="1" w:name="_GoBack"/>
            <w:bookmarkEnd w:id="1"/>
            <w:r w:rsidR="00586561" w:rsidRPr="004C6F92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 xml:space="preserve"> laboratoryjnych materiałów zużywalnych oraz drobnego osprzętu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>-</w:t>
            </w:r>
            <w:r w:rsidR="00F94C92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dostaw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F94C92" w:rsidRDefault="00F94C92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Słownie wartość brutto oferty:………………………………………………..</w:t>
      </w:r>
    </w:p>
    <w:p w:rsidR="00F94C92" w:rsidRDefault="00F94C9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4057" w:rsidRDefault="00194057" w:rsidP="005130E9">
      <w:pPr>
        <w:spacing w:after="0" w:line="240" w:lineRule="auto"/>
      </w:pPr>
      <w:r>
        <w:separator/>
      </w:r>
    </w:p>
  </w:endnote>
  <w:endnote w:type="continuationSeparator" w:id="0">
    <w:p w:rsidR="00194057" w:rsidRDefault="00194057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4057" w:rsidRDefault="00194057" w:rsidP="005130E9">
      <w:pPr>
        <w:spacing w:after="0" w:line="240" w:lineRule="auto"/>
      </w:pPr>
      <w:r>
        <w:separator/>
      </w:r>
    </w:p>
  </w:footnote>
  <w:footnote w:type="continuationSeparator" w:id="0">
    <w:p w:rsidR="00194057" w:rsidRDefault="00194057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0F7D64"/>
    <w:rsid w:val="00107241"/>
    <w:rsid w:val="00116620"/>
    <w:rsid w:val="00123B4B"/>
    <w:rsid w:val="00131233"/>
    <w:rsid w:val="0013576D"/>
    <w:rsid w:val="00140B68"/>
    <w:rsid w:val="001462DB"/>
    <w:rsid w:val="00194057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55EFD"/>
    <w:rsid w:val="00393ABA"/>
    <w:rsid w:val="003A66F6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C6F92"/>
    <w:rsid w:val="004F149E"/>
    <w:rsid w:val="005130E9"/>
    <w:rsid w:val="00521AEE"/>
    <w:rsid w:val="0053421B"/>
    <w:rsid w:val="00550EB3"/>
    <w:rsid w:val="0057214C"/>
    <w:rsid w:val="00586561"/>
    <w:rsid w:val="0059219B"/>
    <w:rsid w:val="00593CA5"/>
    <w:rsid w:val="005E2882"/>
    <w:rsid w:val="005F28CE"/>
    <w:rsid w:val="006012B0"/>
    <w:rsid w:val="00615CD8"/>
    <w:rsid w:val="0063293A"/>
    <w:rsid w:val="00657F36"/>
    <w:rsid w:val="006826C6"/>
    <w:rsid w:val="006B571F"/>
    <w:rsid w:val="006E0111"/>
    <w:rsid w:val="006F32BA"/>
    <w:rsid w:val="00730331"/>
    <w:rsid w:val="007513B8"/>
    <w:rsid w:val="00751706"/>
    <w:rsid w:val="00752EEF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A5786"/>
    <w:rsid w:val="00BB26DD"/>
    <w:rsid w:val="00BD23D8"/>
    <w:rsid w:val="00C50D3D"/>
    <w:rsid w:val="00C93F49"/>
    <w:rsid w:val="00CA1B77"/>
    <w:rsid w:val="00CC134F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94C92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8A2E28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8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4</cp:revision>
  <cp:lastPrinted>2020-05-29T07:44:00Z</cp:lastPrinted>
  <dcterms:created xsi:type="dcterms:W3CDTF">2021-09-08T08:44:00Z</dcterms:created>
  <dcterms:modified xsi:type="dcterms:W3CDTF">2021-09-08T09:04:00Z</dcterms:modified>
</cp:coreProperties>
</file>